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DA8530" w14:textId="5AC3119E" w:rsidR="006570FE" w:rsidRDefault="007E150F" w:rsidP="007E150F">
      <w:pPr>
        <w:pStyle w:val="Title"/>
        <w:rPr>
          <w:shd w:val="clear" w:color="auto" w:fill="FAFBFC"/>
        </w:rPr>
      </w:pPr>
      <w:r>
        <w:rPr>
          <w:shd w:val="clear" w:color="auto" w:fill="FAFBFC"/>
        </w:rPr>
        <w:t>Deep Learning to Clone Driving Behaviour</w:t>
      </w:r>
    </w:p>
    <w:p w14:paraId="401F9603" w14:textId="66144DFF" w:rsidR="007E150F" w:rsidRDefault="007E150F" w:rsidP="007E150F"/>
    <w:p w14:paraId="79DE2067" w14:textId="19BE8139" w:rsidR="007E150F" w:rsidRDefault="007E150F" w:rsidP="007E150F">
      <w:pPr>
        <w:pStyle w:val="Heading1"/>
      </w:pPr>
      <w:r>
        <w:t>Introduction</w:t>
      </w:r>
    </w:p>
    <w:p w14:paraId="677A2AD7" w14:textId="2D97B969" w:rsidR="007E150F" w:rsidRPr="007E150F" w:rsidRDefault="00795EA0" w:rsidP="007E150F">
      <w:r>
        <w:t>Eight laps of track 1 (4 in each direction) were used as initial training data.</w:t>
      </w:r>
    </w:p>
    <w:p w14:paraId="3DA74B65" w14:textId="672B7541" w:rsidR="007E150F" w:rsidRDefault="00795EA0" w:rsidP="007E150F">
      <w:r>
        <w:t>More data was</w:t>
      </w:r>
      <w:r w:rsidR="007E150F">
        <w:t xml:space="preserve"> generated using Data.py. It does the following things to generate data:</w:t>
      </w:r>
    </w:p>
    <w:p w14:paraId="55C0519D" w14:textId="633FB30F" w:rsidR="007E150F" w:rsidRDefault="007E150F" w:rsidP="007E150F">
      <w:pPr>
        <w:pStyle w:val="ListParagraph"/>
        <w:numPr>
          <w:ilvl w:val="0"/>
          <w:numId w:val="1"/>
        </w:numPr>
      </w:pPr>
      <w:r>
        <w:t>It takes as input, images from all three cameras.</w:t>
      </w:r>
    </w:p>
    <w:p w14:paraId="474758A2" w14:textId="35381653" w:rsidR="007E150F" w:rsidRDefault="007E150F" w:rsidP="007E150F">
      <w:pPr>
        <w:pStyle w:val="ListParagraph"/>
        <w:numPr>
          <w:ilvl w:val="0"/>
          <w:numId w:val="1"/>
        </w:numPr>
      </w:pPr>
      <w:r>
        <w:t>For images from the left camera, a correction of 0.2 is added to the measurements</w:t>
      </w:r>
    </w:p>
    <w:p w14:paraId="30A9CAAF" w14:textId="2D242C89" w:rsidR="007E150F" w:rsidRDefault="007E150F" w:rsidP="007E150F">
      <w:pPr>
        <w:pStyle w:val="ListParagraph"/>
        <w:numPr>
          <w:ilvl w:val="0"/>
          <w:numId w:val="1"/>
        </w:numPr>
      </w:pPr>
      <w:r>
        <w:t>For images from the right camera, a correction of 0.2 is subtracted from the measurements</w:t>
      </w:r>
    </w:p>
    <w:p w14:paraId="15D6BD61" w14:textId="757FA56C" w:rsidR="007E150F" w:rsidRDefault="007E150F" w:rsidP="007E150F">
      <w:pPr>
        <w:pStyle w:val="ListParagraph"/>
        <w:numPr>
          <w:ilvl w:val="0"/>
          <w:numId w:val="1"/>
        </w:numPr>
      </w:pPr>
      <w:r>
        <w:t>All images are horizontally flipped, and their measurements are also reversed. This is done to help the model generalise better.</w:t>
      </w:r>
    </w:p>
    <w:p w14:paraId="3195B463" w14:textId="3D7183A7" w:rsidR="00D24DAF" w:rsidRDefault="007E150F" w:rsidP="00D24DAF">
      <w:pPr>
        <w:pStyle w:val="ListParagraph"/>
        <w:numPr>
          <w:ilvl w:val="0"/>
          <w:numId w:val="1"/>
        </w:numPr>
      </w:pPr>
      <w:r>
        <w:t>The Data.py stores these images into a Numpy array.</w:t>
      </w:r>
    </w:p>
    <w:p w14:paraId="4D7AF626" w14:textId="46D4678C" w:rsidR="007E150F" w:rsidRDefault="00D24DAF" w:rsidP="00D24DAF">
      <w:pPr>
        <w:ind w:left="36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AF8EB3A" wp14:editId="2378DC98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5108575" cy="383222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575" cy="383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D8788" w14:textId="75A85613" w:rsidR="00795EA0" w:rsidRDefault="00795EA0" w:rsidP="00795EA0">
      <w:pPr>
        <w:pStyle w:val="Heading1"/>
      </w:pPr>
      <w:r>
        <w:t>Architecture</w:t>
      </w:r>
    </w:p>
    <w:p w14:paraId="2291A07B" w14:textId="5AB62677" w:rsidR="00795EA0" w:rsidRDefault="00795EA0" w:rsidP="00795EA0">
      <w:r>
        <w:t>I have used the Nvidia’s CNN architecture. For this the following operations were performed</w:t>
      </w:r>
    </w:p>
    <w:p w14:paraId="66EEDBA1" w14:textId="687279A0" w:rsidR="00795EA0" w:rsidRDefault="00795EA0" w:rsidP="00795EA0">
      <w:pPr>
        <w:pStyle w:val="ListParagraph"/>
        <w:numPr>
          <w:ilvl w:val="0"/>
          <w:numId w:val="2"/>
        </w:numPr>
      </w:pPr>
      <w:r>
        <w:t>Cropping the top and bottom of image</w:t>
      </w:r>
    </w:p>
    <w:p w14:paraId="61E23AB3" w14:textId="265C7F2B" w:rsidR="00795EA0" w:rsidRDefault="00795EA0" w:rsidP="00795EA0">
      <w:pPr>
        <w:pStyle w:val="ListParagraph"/>
        <w:numPr>
          <w:ilvl w:val="0"/>
          <w:numId w:val="2"/>
        </w:numPr>
      </w:pPr>
      <w:r>
        <w:t>Resize to 66 by 200 pixels</w:t>
      </w:r>
    </w:p>
    <w:p w14:paraId="45876E76" w14:textId="1B868717" w:rsidR="00795EA0" w:rsidRDefault="00795EA0" w:rsidP="00795EA0">
      <w:pPr>
        <w:pStyle w:val="ListParagraph"/>
        <w:numPr>
          <w:ilvl w:val="0"/>
          <w:numId w:val="2"/>
        </w:numPr>
      </w:pPr>
      <w:r>
        <w:t>Normalise between -.5 and .5</w:t>
      </w:r>
    </w:p>
    <w:p w14:paraId="12F942E4" w14:textId="2BC872BA" w:rsidR="00795EA0" w:rsidRDefault="00063A6E" w:rsidP="00795EA0">
      <w:pPr>
        <w:pStyle w:val="ListParagraph"/>
        <w:numPr>
          <w:ilvl w:val="0"/>
          <w:numId w:val="2"/>
        </w:numPr>
      </w:pPr>
      <w:r>
        <w:t>5 layers of convolution</w:t>
      </w:r>
    </w:p>
    <w:p w14:paraId="43E62655" w14:textId="79F49358" w:rsidR="00063A6E" w:rsidRDefault="00063A6E" w:rsidP="00795EA0">
      <w:pPr>
        <w:pStyle w:val="ListParagraph"/>
        <w:numPr>
          <w:ilvl w:val="0"/>
          <w:numId w:val="2"/>
        </w:numPr>
      </w:pPr>
      <w:r>
        <w:t>3 fully connected layers</w:t>
      </w:r>
    </w:p>
    <w:p w14:paraId="36C58D6E" w14:textId="4E47FC0D" w:rsidR="001D2DBA" w:rsidRPr="00795EA0" w:rsidRDefault="001D2DBA" w:rsidP="00795EA0">
      <w:pPr>
        <w:pStyle w:val="ListParagraph"/>
        <w:numPr>
          <w:ilvl w:val="0"/>
          <w:numId w:val="2"/>
        </w:numPr>
      </w:pPr>
      <w:r>
        <w:t>Dropout with keep_prob = 0.75 in first fully connected layer</w:t>
      </w:r>
      <w:bookmarkStart w:id="0" w:name="_GoBack"/>
      <w:bookmarkEnd w:id="0"/>
    </w:p>
    <w:p w14:paraId="398E7625" w14:textId="7BF2D239" w:rsidR="00063A6E" w:rsidRDefault="00063A6E" w:rsidP="00795EA0">
      <w:r>
        <w:t xml:space="preserve">I also used LeNet, </w:t>
      </w:r>
      <w:r w:rsidR="00692FB9">
        <w:t>but</w:t>
      </w:r>
      <w:r>
        <w:t>, no amount of training and tweaking could get it to steer the car successfully about the last corner.</w:t>
      </w:r>
    </w:p>
    <w:p w14:paraId="398B0742" w14:textId="686F0A77" w:rsidR="00795EA0" w:rsidRDefault="00063A6E" w:rsidP="00795EA0">
      <w:r>
        <w:lastRenderedPageBreak/>
        <w:t>Initially, learning parameter is 0.0001. For fine tuning, the learning rate is set at 0.00001.</w:t>
      </w:r>
    </w:p>
    <w:p w14:paraId="7F8ADA58" w14:textId="4555C924" w:rsidR="007E150F" w:rsidRPr="007E150F" w:rsidRDefault="00D24DAF" w:rsidP="007E150F">
      <w:r>
        <w:rPr>
          <w:noProof/>
        </w:rPr>
        <w:drawing>
          <wp:anchor distT="0" distB="0" distL="114300" distR="114300" simplePos="0" relativeHeight="251658240" behindDoc="0" locked="0" layoutInCell="1" allowOverlap="1" wp14:anchorId="57AB2F08" wp14:editId="7594A449">
            <wp:simplePos x="0" y="0"/>
            <wp:positionH relativeFrom="margin">
              <wp:posOffset>3241675</wp:posOffset>
            </wp:positionH>
            <wp:positionV relativeFrom="paragraph">
              <wp:posOffset>-751840</wp:posOffset>
            </wp:positionV>
            <wp:extent cx="2483485" cy="3543300"/>
            <wp:effectExtent l="0" t="0" r="0" b="0"/>
            <wp:wrapSquare wrapText="bothSides"/>
            <wp:docPr id="1" name="Picture 1" descr="Figure 4: CNN architecture. The network has about 27 million connections and 250 thousand paramet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 4: CNN architecture. The network has about 27 million connections and 250 thousand parameters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48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6F2F">
        <w:t>I was unable to generate good data on my hardware, hence I ended up using Udacity’s dataset</w:t>
      </w:r>
    </w:p>
    <w:sectPr w:rsidR="007E150F" w:rsidRPr="007E15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7800A6" w14:textId="77777777" w:rsidR="00C57E5C" w:rsidRDefault="00C57E5C" w:rsidP="00063A6E">
      <w:pPr>
        <w:spacing w:after="0" w:line="240" w:lineRule="auto"/>
      </w:pPr>
      <w:r>
        <w:separator/>
      </w:r>
    </w:p>
  </w:endnote>
  <w:endnote w:type="continuationSeparator" w:id="0">
    <w:p w14:paraId="34C7123C" w14:textId="77777777" w:rsidR="00C57E5C" w:rsidRDefault="00C57E5C" w:rsidP="00063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64A7A9" w14:textId="77777777" w:rsidR="00C57E5C" w:rsidRDefault="00C57E5C" w:rsidP="00063A6E">
      <w:pPr>
        <w:spacing w:after="0" w:line="240" w:lineRule="auto"/>
      </w:pPr>
      <w:r>
        <w:separator/>
      </w:r>
    </w:p>
  </w:footnote>
  <w:footnote w:type="continuationSeparator" w:id="0">
    <w:p w14:paraId="74612B88" w14:textId="77777777" w:rsidR="00C57E5C" w:rsidRDefault="00C57E5C" w:rsidP="00063A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6221E"/>
    <w:multiLevelType w:val="hybridMultilevel"/>
    <w:tmpl w:val="40D0C6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6B07FB"/>
    <w:multiLevelType w:val="hybridMultilevel"/>
    <w:tmpl w:val="CF0ECF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jAyMjMyN7IwM7ZQ0lEKTi0uzszPAykwqgUA0t4HuCwAAAA="/>
  </w:docVars>
  <w:rsids>
    <w:rsidRoot w:val="003356A4"/>
    <w:rsid w:val="00063A6E"/>
    <w:rsid w:val="001D2DBA"/>
    <w:rsid w:val="003356A4"/>
    <w:rsid w:val="006570FE"/>
    <w:rsid w:val="00692FB9"/>
    <w:rsid w:val="00795EA0"/>
    <w:rsid w:val="007C6F2F"/>
    <w:rsid w:val="007E150F"/>
    <w:rsid w:val="00C16395"/>
    <w:rsid w:val="00C57E5C"/>
    <w:rsid w:val="00D24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11285"/>
  <w15:chartTrackingRefBased/>
  <w15:docId w15:val="{36035EC0-5721-4166-A8DF-E228D0D49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15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150F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Title">
    <w:name w:val="Title"/>
    <w:basedOn w:val="Normal"/>
    <w:next w:val="Normal"/>
    <w:link w:val="TitleChar"/>
    <w:uiPriority w:val="10"/>
    <w:qFormat/>
    <w:rsid w:val="007E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7E150F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paragraph" w:styleId="ListParagraph">
    <w:name w:val="List Paragraph"/>
    <w:basedOn w:val="Normal"/>
    <w:uiPriority w:val="34"/>
    <w:qFormat/>
    <w:rsid w:val="007E150F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63A6E"/>
    <w:pPr>
      <w:spacing w:after="0" w:line="240" w:lineRule="auto"/>
    </w:pPr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63A6E"/>
    <w:rPr>
      <w:sz w:val="20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063A6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2264B1-B2B8-40CC-A90D-CA01768F9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nav Agarwal</dc:creator>
  <cp:keywords/>
  <dc:description/>
  <cp:lastModifiedBy>Shantnav Agarwal</cp:lastModifiedBy>
  <cp:revision>6</cp:revision>
  <dcterms:created xsi:type="dcterms:W3CDTF">2019-01-17T17:37:00Z</dcterms:created>
  <dcterms:modified xsi:type="dcterms:W3CDTF">2019-01-18T18:32:00Z</dcterms:modified>
</cp:coreProperties>
</file>